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BE5F1" w:themeColor="accent1" w:themeTint="33"/>
  <w:body>
    <w:p w:rsidR="00B7411B" w:rsidRDefault="00B7411B" w:rsidP="00B7411B">
      <w:pPr>
        <w:pStyle w:val="FirstParagraph"/>
        <w:spacing w:before="0"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C64D84" wp14:editId="709887FC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B7411B" w:rsidRDefault="00B7411B" w:rsidP="00B7411B">
      <w:pPr>
        <w:spacing w:before="100" w:beforeAutospacing="1" w:after="100" w:afterAutospacing="1"/>
        <w:rPr>
          <w:rFonts w:ascii="Gadugi" w:eastAsia="Times New Roman" w:hAnsi="Gadugi" w:cs="Times New Roman"/>
          <w:b/>
          <w:bCs/>
          <w:kern w:val="36"/>
          <w:sz w:val="24"/>
        </w:rPr>
      </w:pPr>
      <w:r>
        <w:rPr>
          <w:rFonts w:ascii="Gadugi" w:eastAsia="Times New Roman" w:hAnsi="Gadugi" w:cs="Times New Roman"/>
          <w:b/>
          <w:bCs/>
        </w:rPr>
        <w:t>GRADE 8: PRETECHNICAL STUDIES PP1</w:t>
      </w:r>
      <w:r>
        <w:rPr>
          <w:rFonts w:ascii="Gadugi" w:eastAsia="Times New Roman" w:hAnsi="Gadugi" w:cs="Times New Roman"/>
        </w:rPr>
        <w:br/>
      </w:r>
      <w:r>
        <w:rPr>
          <w:rFonts w:ascii="Gadugi" w:eastAsia="Times New Roman" w:hAnsi="Gadugi" w:cs="Times New Roman"/>
          <w:b/>
          <w:bCs/>
        </w:rPr>
        <w:t>CODE: 010 YEAR: 2025</w:t>
      </w:r>
      <w:r>
        <w:rPr>
          <w:rFonts w:ascii="Gadugi" w:eastAsia="Times New Roman" w:hAnsi="Gadugi" w:cs="Times New Roman"/>
        </w:rPr>
        <w:br/>
      </w:r>
      <w:r>
        <w:rPr>
          <w:rFonts w:ascii="Gadugi" w:eastAsia="Times New Roman" w:hAnsi="Gadugi" w:cs="Times New Roman"/>
          <w:b/>
          <w:bCs/>
          <w:kern w:val="36"/>
        </w:rPr>
        <w:t>MARKING SCHEMES</w:t>
      </w:r>
    </w:p>
    <w:p w:rsidR="00B7411B" w:rsidRPr="009538A8" w:rsidRDefault="00B7411B" w:rsidP="00B7411B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538A8">
        <w:rPr>
          <w:rFonts w:ascii="Gadugi" w:eastAsia="Times New Roman" w:hAnsi="Gadugi" w:cs="Times New Roman"/>
          <w:b/>
          <w:bCs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1053"/>
        <w:gridCol w:w="10168"/>
      </w:tblGrid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The KEBS (Kenya Bureau of Standards) voluntary quality mark indicates that the product meets high quality standards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3B57B0" w:rsidRPr="00B7411B" w:rsidRDefault="00B7411B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3B57B0" w:rsidRPr="00B7411B" w:rsidRDefault="003B57B0" w:rsidP="00B7411B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The instructions shown in the visual programming calculate the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area of a </w:t>
            </w:r>
            <w:r w:rsid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rectangle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3B57B0" w:rsidRPr="00B7411B" w:rsidRDefault="00B7411B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hisel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used to pare away wood, often struck with a mallet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Gross profit = Selling Price – Cost Price = 3,500 – 2,000 =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ES 1,500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Profit = Revenue – Expenses = 85,000 – (25,000 + 15,000 + 5,000 + 10,000) =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ES 30,000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ar defenders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protect hearing in a noisy workshop environment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eyboard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n input device used to enter data into a computer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In isometric drawing,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ll lines are drawn at 30° angles to the horizontal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Hardness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ability of a material to resist scratching or indentation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Using a fake identity online is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identity theft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want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desire that can be satisfied by a product or service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ntinuous thick lines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are used for main outlines of objects in sketches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ower surge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physical threat to a computer system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udgeting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planning how to spend money in the future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lleability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allows a metal to be shaped by hammering without breaking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Dimensions indicate the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ize and location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of features in a technical drawing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Wood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n example of a non-metallic material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Entrepreneurs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eate and manage new businesses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3B57B0" w:rsidRPr="00B7411B" w:rsidRDefault="00B7411B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The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eyboard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keying device among the options shown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suspicious email asking to click a link for money is 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hishing attempt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entre line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shows the center of a symmetrical object or circle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The drawing is 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ortrait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type of artistic drawing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nductivity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ability of a material to conduct electricity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Food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basic need required for survival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Hard Disk Drive (HDD)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stores data and programs long-term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ofa set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product, not a service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hidden line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represents an object’s outline not visible from the view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Money’s key characteristic is serving as a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edium of exchange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rotractor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is used to measure and draw angles.</w:t>
            </w:r>
          </w:p>
        </w:tc>
      </w:tr>
      <w:tr w:rsidR="003B57B0" w:rsidRPr="00B7411B" w:rsidTr="00B7411B"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3B57B0" w:rsidRPr="00B7411B" w:rsidRDefault="003B57B0" w:rsidP="003B57B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In visual programming, </w:t>
            </w:r>
            <w:r w:rsidRPr="00B7411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blocks</w:t>
            </w:r>
            <w:r w:rsidRPr="00B7411B">
              <w:rPr>
                <w:rFonts w:ascii="Gadugi" w:eastAsia="Times New Roman" w:hAnsi="Gadugi" w:cs="Times New Roman"/>
                <w:sz w:val="24"/>
                <w:szCs w:val="24"/>
              </w:rPr>
              <w:t xml:space="preserve"> represent programming instructions.</w:t>
            </w:r>
          </w:p>
        </w:tc>
      </w:tr>
    </w:tbl>
    <w:p w:rsidR="003B57B0" w:rsidRPr="00B7411B" w:rsidRDefault="003B57B0" w:rsidP="003B57B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SECTION B: STRUCTURED QUESTIONS (50 MARKS)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Part I: Pre-Technical Studies (25 Marks)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1. Handling Tool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Safety rules when handling sharp tool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Always point the sharp edge away from your bod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Wear protective gloves when using sharp tool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Keep tools clean and well-maintained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Do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not distract others while using tool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v) Store tools safely when not in use.</w:t>
      </w:r>
    </w:p>
    <w:p w:rsidR="003B57B0" w:rsidRPr="00B7411B" w:rsidRDefault="003B57B0" w:rsidP="00B7411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Likely tools to use when preparing a wooden frame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) </w:t>
      </w:r>
      <w:r w:rsidR="00B7411B">
        <w:rPr>
          <w:rFonts w:ascii="Gadugi" w:eastAsia="Times New Roman" w:hAnsi="Gadugi" w:cs="Times New Roman"/>
          <w:b/>
          <w:bCs/>
          <w:sz w:val="24"/>
          <w:szCs w:val="24"/>
        </w:rPr>
        <w:t>Vernier calipers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i) </w:t>
      </w:r>
      <w:r w:rsidR="00B7411B">
        <w:rPr>
          <w:rFonts w:ascii="Gadugi" w:eastAsia="Times New Roman" w:hAnsi="Gadugi" w:cs="Times New Roman"/>
          <w:b/>
          <w:bCs/>
          <w:sz w:val="24"/>
          <w:szCs w:val="24"/>
        </w:rPr>
        <w:t>Trammel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2. Material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Advantages of metallic material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Strong and durable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>) Resistant to wear and tear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Can be easily shaped or molded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Conducts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heat and electricit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v) Can support heavy loads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Examples of natural non-metallic material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Wood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Cla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Stone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Bamboo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>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v) Leather.</w:t>
      </w:r>
    </w:p>
    <w:p w:rsidR="003B57B0" w:rsidRPr="00B7411B" w:rsidRDefault="003B57B0" w:rsidP="003B57B0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3. Technical Drawing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Importance of technical drawing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Helps visualize ideas before production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Guides accurate measurements and dimension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Facilitates communication of design ideas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Prevents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errors during construction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Differences between artistic and technical drawing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Artistic drawing focuses on creativity, aesthetics, and expression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Technical drawing focuses on precision, measurements, and functionalit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Artistic drawing may use freehand techniques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Technical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drawing uses instruments like rulers, protractors, and compasses.</w:t>
      </w:r>
    </w:p>
    <w:p w:rsidR="003B57B0" w:rsidRPr="00B7411B" w:rsidRDefault="003B57B0" w:rsidP="003B57B0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Q34. Combined Shape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Sketch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– rectangle with semicircle attached at one end (simple drawing)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Methods of dimensioning in drawing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Linear dimensioning – indicates length and width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Angular dimensioning – indicates angles in degree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Chain dimensioning – dimensions placed end-to-end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Baseline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dimensioning – dimensions measured from a fixed reference line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5. Electrical Safety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Safety defect: Exposed live wire or incorrectly wired plu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b) Immediate action if someone gets a shock: Switch off power source before help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c) Water and electricity are dangerous together because water conducts electricity and may cause electric shock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d) Physical threat to digital devices: Dust, heat, moisture, or physical impact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Part II: Business Studies (12 Marks)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6. Profit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Definition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Profit is the financial gain made when revenue exceeds expense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Profit = Selling Price – Cost Price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Calculation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Cost Price = 1,200; Selling Price = 1,500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Profit = 1,500 – 1,200 =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Ksh 300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7. Business Site and Ethic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Factors when selecting a business site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Accessibility to customer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Availability of utilities (water, electricity)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Security of the location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Proximity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to suppliers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Ethical business practice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Fair pricing of good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Honest advertis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Treating customers with respect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Maintaining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product quality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8. Money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Security features in Kenyan banknote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Watermark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r w:rsidRPr="00B7411B">
        <w:rPr>
          <w:rFonts w:ascii="Gadugi" w:eastAsia="Times New Roman" w:hAnsi="Gadugi" w:cs="Times New Roman"/>
          <w:sz w:val="24"/>
          <w:szCs w:val="24"/>
        </w:rPr>
        <w:lastRenderedPageBreak/>
        <w:t>ii) Security thread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Holographic patch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Raised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print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Uses of money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Medium of exchange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Store of value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Measure of value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Payment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of debts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Part III: Computer Studies (13 Marks)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39. Hardware and Storage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Hardware component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Monitor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Keyboard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CPU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Mouse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>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Storage device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Hard Disk Drive (HDD)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i) USB 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flash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drive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CD/DVD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Memory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card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40. Online Threats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Common online threats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Phish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Malware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Hack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 xml:space="preserve">iv) </w:t>
      </w:r>
      <w:proofErr w:type="spellStart"/>
      <w:r w:rsidRPr="00B7411B">
        <w:rPr>
          <w:rFonts w:ascii="Gadugi" w:eastAsia="Times New Roman" w:hAnsi="Gadugi" w:cs="Times New Roman"/>
          <w:sz w:val="24"/>
          <w:szCs w:val="24"/>
        </w:rPr>
        <w:t>Cyberbullying</w:t>
      </w:r>
      <w:proofErr w:type="spellEnd"/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>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b) Ways of securing computer data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>i) Use strong password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) Install antivirus software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Regularly back up data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Avoid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sharing personal information online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outlineLvl w:val="3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Q41. Visual Programming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t>a) Features of visual programming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) Us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blocks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to represent instruction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i) Provid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drag-and-drop interface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for easy cod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>iii) Immediate feedback on actions.</w:t>
      </w:r>
      <w:r w:rsidRPr="00B7411B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v) Easy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debugging.</w:t>
      </w:r>
    </w:p>
    <w:p w:rsidR="003B57B0" w:rsidRPr="00B7411B" w:rsidRDefault="003B57B0" w:rsidP="003B57B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B7411B">
        <w:rPr>
          <w:rFonts w:ascii="Gadugi" w:eastAsia="Times New Roman" w:hAnsi="Gadugi" w:cs="Times New Roman"/>
          <w:sz w:val="24"/>
          <w:szCs w:val="24"/>
        </w:rPr>
        <w:lastRenderedPageBreak/>
        <w:t>b) Importance of visual programming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. Makes programming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easy to learn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for learner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I. Us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drag-and-drop blocks</w:t>
      </w:r>
      <w:r w:rsidRPr="00B7411B">
        <w:rPr>
          <w:rFonts w:ascii="Gadugi" w:eastAsia="Times New Roman" w:hAnsi="Gadugi" w:cs="Times New Roman"/>
          <w:sz w:val="24"/>
          <w:szCs w:val="24"/>
        </w:rPr>
        <w:t>, reducing syntax error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II. Helps learner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visualize program flow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clearl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V. Encourag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logical thinking and problem-solving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skill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V. Enhanc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creativity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by allowing learners to create animations, games, and simulation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VI. Provid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immediate feedback</w:t>
      </w:r>
      <w:r w:rsidRPr="00B7411B">
        <w:rPr>
          <w:rFonts w:ascii="Gadugi" w:eastAsia="Times New Roman" w:hAnsi="Gadugi" w:cs="Times New Roman"/>
          <w:sz w:val="24"/>
          <w:szCs w:val="24"/>
        </w:rPr>
        <w:t>, so learners can test and correct errors instantl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VII. Reduces the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intimidation of traditional text-based coding</w:t>
      </w:r>
      <w:r w:rsidRPr="00B7411B">
        <w:rPr>
          <w:rFonts w:ascii="Gadugi" w:eastAsia="Times New Roman" w:hAnsi="Gadugi" w:cs="Times New Roman"/>
          <w:sz w:val="24"/>
          <w:szCs w:val="24"/>
        </w:rPr>
        <w:t>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VIII. Support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interactive learning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through engaging activitie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IX. Promot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collaboration</w:t>
      </w:r>
      <w:r w:rsidRPr="00B7411B">
        <w:rPr>
          <w:rFonts w:ascii="Gadugi" w:eastAsia="Times New Roman" w:hAnsi="Gadugi" w:cs="Times New Roman"/>
          <w:sz w:val="24"/>
          <w:szCs w:val="24"/>
        </w:rPr>
        <w:t>, as learners can share and modify projects easil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. Allows learners to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understand programming concepts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like loops, conditions, and variable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I. Provides a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safe environment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to experiment without breaking the computer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II. Encourag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algorithmic thinking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by planning sequences visuall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III. Helps learner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debug and troubleshoot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easily using visual cue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IV. Prepares learners for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transition to text-based programming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later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V. 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Integrates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multimedia elements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like images, sounds, and animation for learn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VI. Can be used for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real-world simulations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and interactive projects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VII. Improv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attention to detail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as learners arrange blocks correctly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VIII. Encourag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independent learning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as students explore programs </w:t>
      </w:r>
      <w:proofErr w:type="gramStart"/>
      <w:r w:rsidRPr="00B7411B">
        <w:rPr>
          <w:rFonts w:ascii="Gadugi" w:eastAsia="Times New Roman" w:hAnsi="Gadugi" w:cs="Times New Roman"/>
          <w:sz w:val="24"/>
          <w:szCs w:val="24"/>
        </w:rPr>
        <w:t>on their own</w:t>
      </w:r>
      <w:proofErr w:type="gramEnd"/>
      <w:r w:rsidRPr="00B7411B">
        <w:rPr>
          <w:rFonts w:ascii="Gadugi" w:eastAsia="Times New Roman" w:hAnsi="Gadugi" w:cs="Times New Roman"/>
          <w:sz w:val="24"/>
          <w:szCs w:val="24"/>
        </w:rPr>
        <w:t>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IX. Reduce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learning curve for complex concepts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such as event-driven programming.</w:t>
      </w:r>
      <w:r w:rsidRPr="00B7411B">
        <w:rPr>
          <w:rFonts w:ascii="Gadugi" w:eastAsia="Times New Roman" w:hAnsi="Gadugi" w:cs="Times New Roman"/>
          <w:sz w:val="24"/>
          <w:szCs w:val="24"/>
        </w:rPr>
        <w:br/>
        <w:t xml:space="preserve">XX. Builds </w:t>
      </w:r>
      <w:r w:rsidRPr="00B7411B">
        <w:rPr>
          <w:rFonts w:ascii="Gadugi" w:eastAsia="Times New Roman" w:hAnsi="Gadugi" w:cs="Times New Roman"/>
          <w:b/>
          <w:bCs/>
          <w:sz w:val="24"/>
          <w:szCs w:val="24"/>
        </w:rPr>
        <w:t>confidence</w:t>
      </w:r>
      <w:r w:rsidRPr="00B7411B">
        <w:rPr>
          <w:rFonts w:ascii="Gadugi" w:eastAsia="Times New Roman" w:hAnsi="Gadugi" w:cs="Times New Roman"/>
          <w:sz w:val="24"/>
          <w:szCs w:val="24"/>
        </w:rPr>
        <w:t xml:space="preserve"> in programming before moving to professional coding.</w:t>
      </w: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</w:p>
    <w:p w:rsidR="00CF6D94" w:rsidRPr="00B7411B" w:rsidRDefault="00B7411B" w:rsidP="00B7411B">
      <w:pPr>
        <w:jc w:val="center"/>
        <w:rPr>
          <w:rFonts w:ascii="Gadugi" w:hAnsi="Gadugi"/>
          <w:b/>
          <w:sz w:val="24"/>
          <w:szCs w:val="24"/>
        </w:rPr>
      </w:pPr>
      <w:r w:rsidRPr="00B7411B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B7411B" w:rsidSect="00B7411B">
      <w:pgSz w:w="12240" w:h="15840"/>
      <w:pgMar w:top="426" w:right="333" w:bottom="567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3768F5"/>
    <w:multiLevelType w:val="multilevel"/>
    <w:tmpl w:val="8138D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B57B0"/>
    <w:rsid w:val="003B57B0"/>
    <w:rsid w:val="00511AEE"/>
    <w:rsid w:val="00B7411B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57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B57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B57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3B57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3B57B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3B57B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B57B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57B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B57B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B57B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B57B0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3B5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57B0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B7411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1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11B"/>
  </w:style>
  <w:style w:type="table" w:styleId="TableGrid">
    <w:name w:val="Table Grid"/>
    <w:basedOn w:val="TableNormal"/>
    <w:uiPriority w:val="59"/>
    <w:rsid w:val="00B741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57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B57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B57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3B57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3B57B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3B57B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B57B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57B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B57B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B57B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B57B0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3B5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57B0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B7411B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1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11B"/>
  </w:style>
  <w:style w:type="table" w:styleId="TableGrid">
    <w:name w:val="Table Grid"/>
    <w:basedOn w:val="TableNormal"/>
    <w:uiPriority w:val="59"/>
    <w:rsid w:val="00B741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55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2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9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30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444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09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800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827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81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5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497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98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4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1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66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0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64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22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5:03:00Z</dcterms:created>
  <dcterms:modified xsi:type="dcterms:W3CDTF">2025-09-07T04:54:00Z</dcterms:modified>
</cp:coreProperties>
</file>